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Valencia,</w:t>
      </w:r>
      <w:r>
        <w:t xml:space="preserve"> </w:t>
      </w:r>
      <w:r>
        <w:t xml:space="preserve">Spain</w:t>
      </w:r>
    </w:p>
    <w:bookmarkStart w:id="20" w:name="X1cba9ff72c7311f374ff877a30c05a56e7bef53"/>
    <w:p>
      <w:pPr>
        <w:pStyle w:val="Heading1"/>
      </w:pPr>
      <w:r>
        <w:t xml:space="preserve">Internship Application Letter: Dietitian Internship Opportunity in Valencia, Spain</w:t>
      </w:r>
    </w:p>
    <w:p>
      <w:pPr>
        <w:pStyle w:val="FirstParagraph"/>
      </w:pPr>
      <w:r>
        <w:t xml:space="preserve">Dear Hiring Manager,</w:t>
      </w:r>
    </w:p>
    <w:p>
      <w:pPr>
        <w:pStyle w:val="BodyText"/>
      </w:pPr>
      <w:r>
        <w:t xml:space="preserve">I am writing to express my enthusiastic interest in the Dietitian Internship position at your esteemed institution, as advertised. With a strong academic foundation in Human Nutrition and Dietetics, coupled with a profound passion for promoting health through culturally informed nutritional practices, I am confident that my skills align perfectly with the goals of your team in Spain Valencia. This</w:t>
      </w:r>
      <w:r>
        <w:t xml:space="preserve"> </w:t>
      </w:r>
      <w:r>
        <w:rPr>
          <w:bCs/>
          <w:b/>
        </w:rPr>
        <w:t xml:space="preserve">Internship Application Letter</w:t>
      </w:r>
      <w:r>
        <w:t xml:space="preserve"> </w:t>
      </w:r>
      <w:r>
        <w:t xml:space="preserve">serves as a formal introduction to my qualifications and unwavering commitment to contributing meaningfully to the field of dietetics within the vibrant context of Valencia, Spain.</w:t>
      </w:r>
    </w:p>
    <w:p>
      <w:pPr>
        <w:pStyle w:val="BodyText"/>
      </w:pPr>
      <w:r>
        <w:t xml:space="preserve">I have recently completed my Bachelor’s Degree in Nutrition Science at the University of Barcelona, with a specialized focus on Mediterranean dietary patterns and public health nutrition. My academic journey included coursework directly relevant to the Spanish healthcare landscape, such as “Nutrition and Health Legislation in Spain,” “Cultural Aspects of Dietary Practices,” and “Public Health Interventions for Chronic Disease Prevention.” I am particularly drawn to Valencia due to its status as a global exemplar of the Mediterranean Diet – recognized by UNESCO – and its innovative community nutrition initiatives. My academic projects included analyzing the impact of local Valencia food systems on diabetes prevalence in urban communities, a study that reinforced my desire to work within Spain Valencia’s unique nutritional ecosystem.</w:t>
      </w:r>
    </w:p>
    <w:p>
      <w:pPr>
        <w:pStyle w:val="BodyText"/>
      </w:pPr>
      <w:r>
        <w:t xml:space="preserve">My practical experience has been carefully tailored to prepare me for the demands of a professional</w:t>
      </w:r>
      <w:r>
        <w:t xml:space="preserve"> </w:t>
      </w:r>
      <w:r>
        <w:rPr>
          <w:bCs/>
          <w:b/>
        </w:rPr>
        <w:t xml:space="preserve">Dietitian</w:t>
      </w:r>
      <w:r>
        <w:t xml:space="preserve"> </w:t>
      </w:r>
      <w:r>
        <w:t xml:space="preserve">role in Spain. During my final-year internship at Barcelona’s Hospital Clínic, I collaborated with multidisciplinary teams on dietary assessments for patients with metabolic disorders, utilizing the Spanish National Health System’s electronic medical records platform (SISE). I also volunteered with “Alimenta Valencia,” a non-profit organization providing nutritional education in low-income neighborhoods of Valencia. There, I developed and delivered culturally sensitive workshops on affordable Mediterranean meal planning – directly addressing local food insecurity challenges while respecting Valencian culinary traditions like *paella*, *horchata*, and seasonal produce from the Albufera region. This experience honed my ability to communicate complex nutritional concepts in accessible Spanish (fluent in both Castilian and Valencian dialects), a critical asset for effective patient engagement across Spain Valencia.</w:t>
      </w:r>
    </w:p>
    <w:p>
      <w:pPr>
        <w:pStyle w:val="BodyText"/>
      </w:pPr>
      <w:r>
        <w:t xml:space="preserve">I am deeply aware of the specific requirements and opportunities for dietitians within Spain’s healthcare framework. The Spanish Ministry of Health’s recent emphasis on preventive nutrition through initiatives like the “Plan Estratégico de Nutrición 2023-2030” aligns with my professional ethos. I have studied the legal scope of practice for Dietitians in Spain, including compliance with Royal Decree 145/2018 regarding nutritional guidelines and ethical standards under the General Council of Official Colleges of Dietitians-Nutritionists (CGCOAN). My commitment to ongoing professional development is demonstrated by my enrollment in a certified online course on Spanish dietary law, ensuring I am fully prepared to operate within Spain’s regulatory environment from day one. As part of my</w:t>
      </w:r>
      <w:r>
        <w:t xml:space="preserve"> </w:t>
      </w:r>
      <w:r>
        <w:rPr>
          <w:bCs/>
          <w:b/>
        </w:rPr>
        <w:t xml:space="preserve">Internship Application Letter</w:t>
      </w:r>
      <w:r>
        <w:t xml:space="preserve">, I emphasize that I fulfill all legal requirements for internships in Spain Valencia, including valid work authorization and mandatory health insurance coverage.</w:t>
      </w:r>
    </w:p>
    <w:p>
      <w:pPr>
        <w:pStyle w:val="BodyText"/>
      </w:pPr>
      <w:r>
        <w:t xml:space="preserve">Valencia offers a dynamic setting where food culture, public health policy, and cutting-edge research intersect – precisely the environment where I aim to grow as a</w:t>
      </w:r>
      <w:r>
        <w:t xml:space="preserve"> </w:t>
      </w:r>
      <w:r>
        <w:rPr>
          <w:bCs/>
          <w:b/>
        </w:rPr>
        <w:t xml:space="preserve">Dietitian</w:t>
      </w:r>
      <w:r>
        <w:t xml:space="preserve">. I am particularly inspired by your institution’s pioneering work in school nutrition programs like “Menú Escolar Sostenible” (Sustainable School Meal Program), which integrates Valencian produce into daily meals while teaching children about healthy eating habits. Having assisted with a similar pilot project at a Valencia municipal school during my volunteer work, I understand the logistical nuances of collaborating with local government agencies, food suppliers like Mercado Central de Valencia, and educational stakeholders to implement scalable nutrition strategies. My fluency in Spanish and cultural sensitivity allow me to navigate these partnerships effectively – ensuring that nutritional interventions respect local customs while promoting evidence-based health outcomes.</w:t>
      </w:r>
    </w:p>
    <w:p>
      <w:pPr>
        <w:pStyle w:val="BodyText"/>
      </w:pPr>
      <w:r>
        <w:t xml:space="preserve">My technical competencies include proficiency with Nutri-Score labeling systems (mandatory in Spain), dietary assessment software like NutriBase, and experience using SPSS for public health data analysis. I am adept at creating personalized meal plans aligned with Spanish dietary guidelines, such as the *Guías Alimentarias para la Población Española* (GAPES). During a research project on obesity trends in Valencia’s youth, I collaborated with researchers from the University of Valencia to develop community-based interventions that increased fruit and vegetable consumption by 22% in a six-month pilot – results I documented for publication in the *Revista Española de Nutrición Humana y Dietética*. This experience underscores my ability to translate academic knowledge into measurable public health impact within Spain Valencia.</w:t>
      </w:r>
    </w:p>
    <w:p>
      <w:pPr>
        <w:pStyle w:val="BodyText"/>
      </w:pPr>
      <w:r>
        <w:t xml:space="preserve">I am eager to contribute my skills and dedication to your team while learning from experienced professionals in this thriving region of Spain. The opportunity to support initiatives that celebrate Valencian food heritage – from the *pa amb tomàquet* culture to the sustainable farming practices around La Albufera – is a profound motivator. I am fully available for a 6-12 month internship starting in September 2024 and am prepared to relocate immediately to Valencia, Spain. My application includes my CV, academic transcripts, and references from professors at the University of Barcelona and practitioners at Alimenta Valencia.</w:t>
      </w:r>
    </w:p>
    <w:p>
      <w:pPr>
        <w:pStyle w:val="BodyText"/>
      </w:pPr>
      <w:r>
        <w:t xml:space="preserve">Thank you for considering my</w:t>
      </w:r>
      <w:r>
        <w:t xml:space="preserve"> </w:t>
      </w:r>
      <w:r>
        <w:rPr>
          <w:bCs/>
          <w:b/>
        </w:rPr>
        <w:t xml:space="preserve">Internship Application Letter</w:t>
      </w:r>
      <w:r>
        <w:t xml:space="preserve">. I am excited about the possibility of contributing to your mission as a Dietitian Intern in Spain Valencia and would welcome the opportunity to discuss how my background, skills, and passion for Mediterranean nutrition can benefit your institution. I look forward to scheduling an interview at your earliest convenience.</w:t>
      </w:r>
    </w:p>
    <w:p>
      <w:pPr>
        <w:pStyle w:val="BodyText"/>
      </w:pPr>
      <w:r>
        <w:t xml:space="preserve">Sincerely,</w:t>
      </w:r>
    </w:p>
    <w:p>
      <w:pPr>
        <w:pStyle w:val="BodyText"/>
      </w:pPr>
      <w:r>
        <w:t xml:space="preserve">María Fernández</w:t>
      </w:r>
    </w:p>
    <w:p>
      <w:pPr>
        <w:pStyle w:val="BodyText"/>
      </w:pPr>
      <w:r>
        <w:t xml:space="preserve">Email: maria.fernandez@email.com | Phone: +34 612 345 678</w:t>
      </w:r>
    </w:p>
    <w:p>
      <w:pPr>
        <w:pStyle w:val="BodyText"/>
      </w:pPr>
      <w:r>
        <w:t xml:space="preserve">LinkedIn: linkedin.com/in/mariafernandez-nutrition | Address: Valencia, Spain (Available to relocate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Valencia, Spain</dc:title>
  <dc:creator/>
  <dc:language>en</dc:language>
  <cp:keywords/>
  <dcterms:created xsi:type="dcterms:W3CDTF">2026-07-19T18:12:19Z</dcterms:created>
  <dcterms:modified xsi:type="dcterms:W3CDTF">2026-07-19T18:12:19Z</dcterms:modified>
</cp:coreProperties>
</file>

<file path=docProps/custom.xml><?xml version="1.0" encoding="utf-8"?>
<Properties xmlns="http://schemas.openxmlformats.org/officeDocument/2006/custom-properties" xmlns:vt="http://schemas.openxmlformats.org/officeDocument/2006/docPropsVTypes"/>
</file>